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B53BD" w14:textId="599E35EE" w:rsidR="000E1B5E" w:rsidRDefault="0094295C" w:rsidP="000E1B5E">
      <w:pPr>
        <w:pStyle w:val="ListParagraph"/>
        <w:numPr>
          <w:ilvl w:val="0"/>
          <w:numId w:val="1"/>
        </w:numPr>
      </w:pPr>
      <w:r>
        <w:t xml:space="preserve">Go back in time to tell Marcy’s story. </w:t>
      </w:r>
      <w:r w:rsidR="000E1B5E">
        <w:t>Reveal more about her relationship with Lynn.</w:t>
      </w:r>
    </w:p>
    <w:p w14:paraId="2587C1EE" w14:textId="0C80F07D" w:rsidR="000E1B5E" w:rsidRDefault="000E1B5E" w:rsidP="000E1B5E">
      <w:pPr>
        <w:pStyle w:val="ListParagraph"/>
        <w:numPr>
          <w:ilvl w:val="0"/>
          <w:numId w:val="1"/>
        </w:numPr>
      </w:pPr>
      <w:r>
        <w:t>Lynn was Marcy’s</w:t>
      </w:r>
      <w:r w:rsidR="00412F89">
        <w:t xml:space="preserve"> best friend since they were about 5 years old</w:t>
      </w:r>
      <w:r w:rsidR="00905353">
        <w:t>.</w:t>
      </w:r>
    </w:p>
    <w:p w14:paraId="58381EB0" w14:textId="59465921" w:rsidR="00905353" w:rsidRDefault="00905353" w:rsidP="000E1B5E">
      <w:pPr>
        <w:pStyle w:val="ListParagraph"/>
        <w:numPr>
          <w:ilvl w:val="0"/>
          <w:numId w:val="1"/>
        </w:numPr>
      </w:pPr>
      <w:r>
        <w:t xml:space="preserve">Marcy and Lynn had plans </w:t>
      </w:r>
      <w:r w:rsidR="00AF2EA9">
        <w:t xml:space="preserve">to be active in </w:t>
      </w:r>
      <w:r w:rsidR="00150644">
        <w:t>ministry together. They hadn’t determined what kind of ministry it would be. They only knew that they wanted to work for the Lord and do it together.</w:t>
      </w:r>
    </w:p>
    <w:p w14:paraId="15A81B67" w14:textId="47CC6CAA" w:rsidR="0096489B" w:rsidRDefault="000E1B5E" w:rsidP="0096489B">
      <w:pPr>
        <w:pStyle w:val="ListParagraph"/>
        <w:numPr>
          <w:ilvl w:val="0"/>
          <w:numId w:val="1"/>
        </w:numPr>
      </w:pPr>
      <w:r>
        <w:t>Tell how she got to Blue Haven and Sammy D’s</w:t>
      </w:r>
      <w:r w:rsidR="0094295C">
        <w:t>.</w:t>
      </w:r>
    </w:p>
    <w:p w14:paraId="3DC88776" w14:textId="444FD170" w:rsidR="0094295C" w:rsidRDefault="0094295C" w:rsidP="0096489B">
      <w:pPr>
        <w:pStyle w:val="ListParagraph"/>
        <w:numPr>
          <w:ilvl w:val="0"/>
          <w:numId w:val="1"/>
        </w:numPr>
      </w:pPr>
      <w:r>
        <w:t>Change Marcy so she is not a secretive person or one who thinks she has bad luck.</w:t>
      </w:r>
    </w:p>
    <w:p w14:paraId="45228B1B" w14:textId="530A39A0" w:rsidR="0094295C" w:rsidRDefault="0094295C" w:rsidP="0096489B">
      <w:pPr>
        <w:pStyle w:val="ListParagraph"/>
        <w:numPr>
          <w:ilvl w:val="0"/>
          <w:numId w:val="1"/>
        </w:numPr>
      </w:pPr>
      <w:r>
        <w:t>Marcy doesn’t hate God but is confused as to why he didn’t heal Lynn from her illness.</w:t>
      </w:r>
    </w:p>
    <w:p w14:paraId="4A518C7C" w14:textId="615C1824" w:rsidR="0094295C" w:rsidRDefault="0094295C" w:rsidP="0096489B">
      <w:pPr>
        <w:pStyle w:val="ListParagraph"/>
        <w:numPr>
          <w:ilvl w:val="0"/>
          <w:numId w:val="1"/>
        </w:numPr>
      </w:pPr>
      <w:r>
        <w:t>Marcy lives in a small single family rancher.</w:t>
      </w:r>
    </w:p>
    <w:p w14:paraId="2516FC2A" w14:textId="308FD700" w:rsidR="0094295C" w:rsidRDefault="0094295C" w:rsidP="0096489B">
      <w:pPr>
        <w:pStyle w:val="ListParagraph"/>
        <w:numPr>
          <w:ilvl w:val="0"/>
          <w:numId w:val="1"/>
        </w:numPr>
      </w:pPr>
      <w:r>
        <w:t>The Wilsons live two doors down in a larger single family home.</w:t>
      </w:r>
    </w:p>
    <w:p w14:paraId="008A72DE" w14:textId="144C8524" w:rsidR="0094295C" w:rsidRDefault="0094295C" w:rsidP="0096489B">
      <w:pPr>
        <w:pStyle w:val="ListParagraph"/>
        <w:numPr>
          <w:ilvl w:val="0"/>
          <w:numId w:val="1"/>
        </w:numPr>
      </w:pPr>
      <w:r>
        <w:t>Scale back on Jimmy’s affection for Marcy as his daughter.</w:t>
      </w:r>
    </w:p>
    <w:p w14:paraId="569C6B6D" w14:textId="73AE3ED7" w:rsidR="0094295C" w:rsidRDefault="0094295C" w:rsidP="0096489B">
      <w:pPr>
        <w:pStyle w:val="ListParagraph"/>
        <w:numPr>
          <w:ilvl w:val="0"/>
          <w:numId w:val="1"/>
        </w:numPr>
      </w:pPr>
      <w:r>
        <w:t xml:space="preserve">Don’t need to be so specific about Alice’s </w:t>
      </w:r>
      <w:r w:rsidR="00D46C1E">
        <w:t>death</w:t>
      </w:r>
      <w:r>
        <w:t>.</w:t>
      </w:r>
    </w:p>
    <w:p w14:paraId="7EADBEAE" w14:textId="107A2D8E" w:rsidR="00D46C1E" w:rsidRDefault="00D46C1E" w:rsidP="0096489B">
      <w:pPr>
        <w:pStyle w:val="ListParagraph"/>
        <w:numPr>
          <w:ilvl w:val="0"/>
          <w:numId w:val="1"/>
        </w:numPr>
      </w:pPr>
      <w:r>
        <w:t>No cuss words</w:t>
      </w:r>
    </w:p>
    <w:p w14:paraId="3A324839" w14:textId="1FDEE3C8" w:rsidR="00D46C1E" w:rsidRDefault="00D46C1E" w:rsidP="0096489B">
      <w:pPr>
        <w:pStyle w:val="ListParagraph"/>
        <w:numPr>
          <w:ilvl w:val="0"/>
          <w:numId w:val="1"/>
        </w:numPr>
      </w:pPr>
      <w:r>
        <w:t>Soften the incident with the tourist and Marcy.</w:t>
      </w:r>
    </w:p>
    <w:p w14:paraId="44D521DC" w14:textId="778A26A4" w:rsidR="00D46C1E" w:rsidRDefault="00D46C1E" w:rsidP="0096489B">
      <w:pPr>
        <w:pStyle w:val="ListParagraph"/>
        <w:numPr>
          <w:ilvl w:val="0"/>
          <w:numId w:val="1"/>
        </w:numPr>
      </w:pPr>
      <w:r>
        <w:t>Remove the shaking of the booty.</w:t>
      </w:r>
    </w:p>
    <w:p w14:paraId="09F95532" w14:textId="2C74B75C" w:rsidR="00D46C1E" w:rsidRDefault="00792203" w:rsidP="0096489B">
      <w:pPr>
        <w:pStyle w:val="ListParagraph"/>
        <w:numPr>
          <w:ilvl w:val="0"/>
          <w:numId w:val="1"/>
        </w:numPr>
      </w:pPr>
      <w:r>
        <w:t>Strange Rain – Redo this story so that it is not raining when Marcy goes home or perhaps make it another strange event.</w:t>
      </w:r>
    </w:p>
    <w:p w14:paraId="14AB1E6A" w14:textId="2B449925" w:rsidR="00792203" w:rsidRDefault="00792203" w:rsidP="0096489B">
      <w:pPr>
        <w:pStyle w:val="ListParagraph"/>
        <w:numPr>
          <w:ilvl w:val="0"/>
          <w:numId w:val="1"/>
        </w:numPr>
      </w:pPr>
      <w:r>
        <w:t xml:space="preserve">The Light Man: Marcy is afraid to tell anyone about the light man experience. She tries to convince herself she was daydreaming or hallucinating. </w:t>
      </w:r>
    </w:p>
    <w:p w14:paraId="01B3FB69" w14:textId="2A5C53EB" w:rsidR="000E1B5E" w:rsidRDefault="000E1B5E" w:rsidP="0096489B">
      <w:pPr>
        <w:pStyle w:val="ListParagraph"/>
        <w:numPr>
          <w:ilvl w:val="0"/>
          <w:numId w:val="1"/>
        </w:numPr>
      </w:pPr>
      <w:r>
        <w:t>Marcy is not so accepting of her calling. Have her resist it in terms of not feeling as though she deserves it.</w:t>
      </w:r>
    </w:p>
    <w:p w14:paraId="595CEB33" w14:textId="28DC79BD" w:rsidR="00AD7329" w:rsidRDefault="00AD7329" w:rsidP="00AD7329"/>
    <w:p w14:paraId="6E8A9917" w14:textId="7DC899EA" w:rsidR="00D61FCB" w:rsidRDefault="009F74ED" w:rsidP="009F74ED">
      <w:r>
        <w:t>Marcy’s Story</w:t>
      </w:r>
    </w:p>
    <w:p w14:paraId="13C59847" w14:textId="6C5B1112" w:rsidR="009F74ED" w:rsidRDefault="00974EBD" w:rsidP="001B590D">
      <w:pPr>
        <w:pStyle w:val="ListParagraph"/>
        <w:numPr>
          <w:ilvl w:val="0"/>
          <w:numId w:val="3"/>
        </w:numPr>
      </w:pPr>
      <w:r>
        <w:t>The death of Lynn</w:t>
      </w:r>
    </w:p>
    <w:p w14:paraId="0ACFFDD8" w14:textId="21682DDB" w:rsidR="00974EBD" w:rsidRDefault="00974EBD" w:rsidP="00974EBD">
      <w:pPr>
        <w:pStyle w:val="ListParagraph"/>
        <w:numPr>
          <w:ilvl w:val="1"/>
          <w:numId w:val="3"/>
        </w:numPr>
      </w:pPr>
      <w:r>
        <w:t>Learning of Lynn’s death</w:t>
      </w:r>
    </w:p>
    <w:p w14:paraId="34B3E9CD" w14:textId="307F20F9" w:rsidR="00974EBD" w:rsidRDefault="005F33CB" w:rsidP="00974EBD">
      <w:pPr>
        <w:pStyle w:val="ListParagraph"/>
        <w:numPr>
          <w:ilvl w:val="1"/>
          <w:numId w:val="3"/>
        </w:numPr>
      </w:pPr>
      <w:r>
        <w:t>She questions all that she believes about God and the church</w:t>
      </w:r>
    </w:p>
    <w:p w14:paraId="1820C19B" w14:textId="48487773" w:rsidR="005F33CB" w:rsidRDefault="005F33CB" w:rsidP="00974EBD">
      <w:pPr>
        <w:pStyle w:val="ListParagraph"/>
        <w:numPr>
          <w:ilvl w:val="1"/>
          <w:numId w:val="3"/>
        </w:numPr>
      </w:pPr>
      <w:r>
        <w:t>She questions her own righteousness</w:t>
      </w:r>
    </w:p>
    <w:p w14:paraId="1F1B5304" w14:textId="6193D530" w:rsidR="00AE3952" w:rsidRDefault="00AE3952" w:rsidP="00974EBD">
      <w:pPr>
        <w:pStyle w:val="ListParagraph"/>
        <w:numPr>
          <w:ilvl w:val="1"/>
          <w:numId w:val="3"/>
        </w:numPr>
      </w:pPr>
      <w:r>
        <w:t>She copes by suppressing the great pain of Lynn’s death</w:t>
      </w:r>
    </w:p>
    <w:p w14:paraId="7D71AAA2" w14:textId="6AC5BCF9" w:rsidR="003F11B4" w:rsidRDefault="003F11B4" w:rsidP="00974EBD">
      <w:pPr>
        <w:pStyle w:val="ListParagraph"/>
        <w:numPr>
          <w:ilvl w:val="1"/>
          <w:numId w:val="3"/>
        </w:numPr>
      </w:pPr>
      <w:r>
        <w:t>Lynn became sick suddenly</w:t>
      </w:r>
      <w:r w:rsidR="00782275">
        <w:t xml:space="preserve"> and died within a few weeks</w:t>
      </w:r>
    </w:p>
    <w:p w14:paraId="23F0E4E9" w14:textId="290B6F0E" w:rsidR="002F135B" w:rsidRDefault="002F135B" w:rsidP="00974EBD">
      <w:pPr>
        <w:pStyle w:val="ListParagraph"/>
        <w:numPr>
          <w:ilvl w:val="1"/>
          <w:numId w:val="3"/>
        </w:numPr>
      </w:pPr>
      <w:r>
        <w:t>Marcy was confident that she would be healed</w:t>
      </w:r>
    </w:p>
    <w:p w14:paraId="36B03E22" w14:textId="4AC9F892" w:rsidR="002F135B" w:rsidRDefault="002F135B" w:rsidP="00974EBD">
      <w:pPr>
        <w:pStyle w:val="ListParagraph"/>
        <w:numPr>
          <w:ilvl w:val="1"/>
          <w:numId w:val="3"/>
        </w:numPr>
      </w:pPr>
      <w:r>
        <w:t>Many prayed for Lynn, but she kept getting worse</w:t>
      </w:r>
    </w:p>
    <w:p w14:paraId="4151D44D" w14:textId="7933465A" w:rsidR="002F135B" w:rsidRDefault="002F135B" w:rsidP="00974EBD">
      <w:pPr>
        <w:pStyle w:val="ListParagraph"/>
        <w:numPr>
          <w:ilvl w:val="1"/>
          <w:numId w:val="3"/>
        </w:numPr>
      </w:pPr>
      <w:r>
        <w:t xml:space="preserve">The last time Marcy visited Lynn in the hospital, </w:t>
      </w:r>
      <w:r w:rsidR="003B0D4C">
        <w:t>Lynn seemed to be doing better than she did the previous day</w:t>
      </w:r>
      <w:r w:rsidR="00577B7E">
        <w:t>.</w:t>
      </w:r>
      <w:r w:rsidR="00281EAC">
        <w:t xml:space="preserve"> However, there were many other family members and friends who visited her that same day. Even the pastor of their church was there</w:t>
      </w:r>
      <w:r w:rsidR="00620BE6">
        <w:t xml:space="preserve"> reading scripture and praying over her.</w:t>
      </w:r>
    </w:p>
    <w:p w14:paraId="7576ABD5" w14:textId="77777777" w:rsidR="00620BE6" w:rsidRDefault="00620BE6" w:rsidP="00974EBD">
      <w:pPr>
        <w:pStyle w:val="ListParagraph"/>
        <w:numPr>
          <w:ilvl w:val="1"/>
          <w:numId w:val="3"/>
        </w:numPr>
      </w:pPr>
    </w:p>
    <w:p w14:paraId="6732F0FD" w14:textId="55B78930" w:rsidR="00577B7E" w:rsidRDefault="00577B7E" w:rsidP="00974EBD">
      <w:pPr>
        <w:pStyle w:val="ListParagraph"/>
        <w:numPr>
          <w:ilvl w:val="1"/>
          <w:numId w:val="3"/>
        </w:numPr>
      </w:pPr>
      <w:r>
        <w:t>However, she died that night when Marcy was making plans to see her again in the hospital the next day.</w:t>
      </w:r>
    </w:p>
    <w:p w14:paraId="7D16E57A" w14:textId="0A2E1E3A" w:rsidR="00564F2A" w:rsidRDefault="00564F2A" w:rsidP="00974EBD">
      <w:pPr>
        <w:pStyle w:val="ListParagraph"/>
        <w:numPr>
          <w:ilvl w:val="1"/>
          <w:numId w:val="3"/>
        </w:numPr>
      </w:pPr>
      <w:r>
        <w:lastRenderedPageBreak/>
        <w:t>Marcy was</w:t>
      </w:r>
      <w:r w:rsidR="00506510">
        <w:t xml:space="preserve"> 15 when Lynn died.</w:t>
      </w:r>
    </w:p>
    <w:p w14:paraId="264A5723" w14:textId="76CB4BD0" w:rsidR="00F97F61" w:rsidRDefault="00F97F61" w:rsidP="00974EBD">
      <w:pPr>
        <w:pStyle w:val="ListParagraph"/>
        <w:numPr>
          <w:ilvl w:val="1"/>
          <w:numId w:val="3"/>
        </w:numPr>
      </w:pPr>
      <w:r>
        <w:t>Marcy was depressed</w:t>
      </w:r>
      <w:r w:rsidR="009F7AB3">
        <w:t xml:space="preserve"> for weeks after Lynn’s death. However, she found a reason to move forward with her life and accomplish what was supposed to be a joint venture </w:t>
      </w:r>
      <w:r w:rsidR="00807E6D">
        <w:t>of her and Lynn. They were both graphic artists and planned to open their own design business.</w:t>
      </w:r>
    </w:p>
    <w:p w14:paraId="702856AE" w14:textId="5AE473C6" w:rsidR="00807E6D" w:rsidRDefault="00807E6D" w:rsidP="00974EBD">
      <w:pPr>
        <w:pStyle w:val="ListParagraph"/>
        <w:numPr>
          <w:ilvl w:val="1"/>
          <w:numId w:val="3"/>
        </w:numPr>
      </w:pPr>
      <w:r>
        <w:t>Marcy vowed to be a successful graphic designer for Lynn’s sake</w:t>
      </w:r>
      <w:r w:rsidR="001E1510">
        <w:t>.</w:t>
      </w:r>
    </w:p>
    <w:p w14:paraId="4310726A" w14:textId="77777777" w:rsidR="00413BF1" w:rsidRDefault="00413BF1" w:rsidP="00413BF1">
      <w:pPr>
        <w:pStyle w:val="ListParagraph"/>
        <w:numPr>
          <w:ilvl w:val="0"/>
          <w:numId w:val="3"/>
        </w:numPr>
      </w:pPr>
      <w:r>
        <w:t>High school</w:t>
      </w:r>
    </w:p>
    <w:p w14:paraId="093A4C66" w14:textId="1E51CC1F" w:rsidR="001E1510" w:rsidRDefault="001E1510" w:rsidP="00413BF1">
      <w:pPr>
        <w:pStyle w:val="ListParagraph"/>
        <w:numPr>
          <w:ilvl w:val="1"/>
          <w:numId w:val="3"/>
        </w:numPr>
      </w:pPr>
      <w:r>
        <w:t>She went through high</w:t>
      </w:r>
      <w:r w:rsidR="004601BD">
        <w:t xml:space="preserve"> </w:t>
      </w:r>
      <w:r>
        <w:t>school</w:t>
      </w:r>
      <w:r w:rsidR="00B1294F">
        <w:t xml:space="preserve"> determined to be the best graphic artist she could be.</w:t>
      </w:r>
    </w:p>
    <w:p w14:paraId="6A31B316" w14:textId="4F25C311" w:rsidR="000732F9" w:rsidRDefault="00A0404C" w:rsidP="00974EBD">
      <w:pPr>
        <w:pStyle w:val="ListParagraph"/>
        <w:numPr>
          <w:ilvl w:val="1"/>
          <w:numId w:val="3"/>
        </w:numPr>
      </w:pPr>
      <w:r>
        <w:t>She was focused on learning as much as possible about anything that had to do with graphic design, interior decorating, and organization.</w:t>
      </w:r>
    </w:p>
    <w:p w14:paraId="76B9469A" w14:textId="18DC441B" w:rsidR="005E34FB" w:rsidRDefault="005E34FB" w:rsidP="00974EBD">
      <w:pPr>
        <w:pStyle w:val="ListParagraph"/>
        <w:numPr>
          <w:ilvl w:val="1"/>
          <w:numId w:val="3"/>
        </w:numPr>
      </w:pPr>
      <w:r>
        <w:t>She did mingle with other students, but for the most part she kept to herself because she was so preoccupied with learning</w:t>
      </w:r>
      <w:r w:rsidR="00D82673">
        <w:t>.</w:t>
      </w:r>
    </w:p>
    <w:p w14:paraId="552D7FB9" w14:textId="08845E65" w:rsidR="00475A2C" w:rsidRDefault="007201A5" w:rsidP="00974EBD">
      <w:pPr>
        <w:pStyle w:val="ListParagraph"/>
        <w:numPr>
          <w:ilvl w:val="1"/>
          <w:numId w:val="3"/>
        </w:numPr>
      </w:pPr>
      <w:r>
        <w:t>Every now and then Marcy would see a flicker of light where there is no light source.</w:t>
      </w:r>
    </w:p>
    <w:p w14:paraId="628D1F6E" w14:textId="1A66B9E1" w:rsidR="00D82673" w:rsidRDefault="00D82673" w:rsidP="00974EBD">
      <w:pPr>
        <w:pStyle w:val="ListParagraph"/>
        <w:numPr>
          <w:ilvl w:val="1"/>
          <w:numId w:val="3"/>
        </w:numPr>
      </w:pPr>
      <w:r>
        <w:t>Marcy graduated with honors and received a</w:t>
      </w:r>
      <w:r w:rsidR="001E0E05">
        <w:t xml:space="preserve"> four-year scholarship to a college for the arts.</w:t>
      </w:r>
    </w:p>
    <w:p w14:paraId="71F5B9E9" w14:textId="18129869" w:rsidR="003C6060" w:rsidRDefault="003C6060" w:rsidP="003C6060">
      <w:pPr>
        <w:pStyle w:val="ListParagraph"/>
        <w:numPr>
          <w:ilvl w:val="0"/>
          <w:numId w:val="3"/>
        </w:numPr>
      </w:pPr>
      <w:r>
        <w:t>College years</w:t>
      </w:r>
    </w:p>
    <w:p w14:paraId="1DDE09FF" w14:textId="55253B7D" w:rsidR="006F5688" w:rsidRDefault="006F5688" w:rsidP="00974EBD">
      <w:pPr>
        <w:pStyle w:val="ListParagraph"/>
        <w:numPr>
          <w:ilvl w:val="1"/>
          <w:numId w:val="3"/>
        </w:numPr>
      </w:pPr>
      <w:r>
        <w:t>Marcy opted for the accelerated program which she would complete in 2.5 years.</w:t>
      </w:r>
    </w:p>
    <w:p w14:paraId="6B3E6508" w14:textId="591EE4FC" w:rsidR="00A61E47" w:rsidRDefault="00B1294F" w:rsidP="00974EBD">
      <w:pPr>
        <w:pStyle w:val="ListParagraph"/>
        <w:numPr>
          <w:ilvl w:val="1"/>
          <w:numId w:val="3"/>
        </w:numPr>
      </w:pPr>
      <w:r>
        <w:t xml:space="preserve">She went to college and earned a BFA </w:t>
      </w:r>
      <w:r w:rsidR="0022112E">
        <w:t>in graphic design minoring in interior decorating and illustration.</w:t>
      </w:r>
    </w:p>
    <w:p w14:paraId="11438818" w14:textId="53E4758E" w:rsidR="004F5CE7" w:rsidRDefault="004F5CE7" w:rsidP="00974EBD">
      <w:pPr>
        <w:pStyle w:val="ListParagraph"/>
        <w:numPr>
          <w:ilvl w:val="1"/>
          <w:numId w:val="3"/>
        </w:numPr>
      </w:pPr>
      <w:r>
        <w:t>Every now and then she would see a flicker of light</w:t>
      </w:r>
    </w:p>
    <w:p w14:paraId="0F18CCE6" w14:textId="012ED1C4" w:rsidR="00CC4ACC" w:rsidRDefault="00CC4ACC" w:rsidP="00974EBD">
      <w:pPr>
        <w:pStyle w:val="ListParagraph"/>
        <w:numPr>
          <w:ilvl w:val="1"/>
          <w:numId w:val="3"/>
        </w:numPr>
      </w:pPr>
      <w:r>
        <w:t>She made extra money while in college by freelancing her interior decorating skills.</w:t>
      </w:r>
    </w:p>
    <w:p w14:paraId="5B09E138" w14:textId="78C7AB18" w:rsidR="00831C64" w:rsidRDefault="00A61E47" w:rsidP="00974EBD">
      <w:pPr>
        <w:pStyle w:val="ListParagraph"/>
        <w:numPr>
          <w:ilvl w:val="1"/>
          <w:numId w:val="3"/>
        </w:numPr>
      </w:pPr>
      <w:r>
        <w:t xml:space="preserve">Marcy started freelancing </w:t>
      </w:r>
      <w:r w:rsidR="00B1294F">
        <w:t>as a</w:t>
      </w:r>
      <w:r w:rsidR="00921471">
        <w:t xml:space="preserve"> graphic designer and interior d</w:t>
      </w:r>
      <w:r>
        <w:t>ecorator after graduating.</w:t>
      </w:r>
    </w:p>
    <w:p w14:paraId="1EFBA6EA" w14:textId="0033C35D" w:rsidR="008F161D" w:rsidRDefault="008F161D" w:rsidP="008F161D">
      <w:pPr>
        <w:pStyle w:val="ListParagraph"/>
        <w:numPr>
          <w:ilvl w:val="0"/>
          <w:numId w:val="3"/>
        </w:numPr>
      </w:pPr>
      <w:r>
        <w:t>Freelancing after college</w:t>
      </w:r>
    </w:p>
    <w:p w14:paraId="0030FDDD" w14:textId="20AB4A0D" w:rsidR="00B1294F" w:rsidRDefault="00831C64" w:rsidP="00974EBD">
      <w:pPr>
        <w:pStyle w:val="ListParagraph"/>
        <w:numPr>
          <w:ilvl w:val="1"/>
          <w:numId w:val="3"/>
        </w:numPr>
      </w:pPr>
      <w:r>
        <w:t xml:space="preserve">Her parents brought her many supplies that she would need in her freelancing business. They also </w:t>
      </w:r>
      <w:r w:rsidR="006C2447">
        <w:t>converted part of their basement for Marcy to use as an office</w:t>
      </w:r>
      <w:r w:rsidR="00921471">
        <w:t>.</w:t>
      </w:r>
    </w:p>
    <w:p w14:paraId="66449B27" w14:textId="5CDA85F3" w:rsidR="006C2447" w:rsidRDefault="006C2447" w:rsidP="00974EBD">
      <w:pPr>
        <w:pStyle w:val="ListParagraph"/>
        <w:numPr>
          <w:ilvl w:val="1"/>
          <w:numId w:val="3"/>
        </w:numPr>
      </w:pPr>
      <w:r>
        <w:t>Marcy insisted on paying rent</w:t>
      </w:r>
      <w:r w:rsidR="004C1B39">
        <w:t>, but her father wouldn’t allow it. He insisted that she build her business to live to the fullest.</w:t>
      </w:r>
      <w:r w:rsidR="00C80F8B">
        <w:t xml:space="preserve"> He reminded her of the vow he and her mother made to do all they can for her.</w:t>
      </w:r>
    </w:p>
    <w:p w14:paraId="465199D7" w14:textId="2765CCA8" w:rsidR="008F161D" w:rsidRDefault="00132F7D" w:rsidP="008F161D">
      <w:pPr>
        <w:pStyle w:val="ListParagraph"/>
        <w:numPr>
          <w:ilvl w:val="0"/>
          <w:numId w:val="3"/>
        </w:numPr>
      </w:pPr>
      <w:r>
        <w:t>Additional Learning in Lanchester</w:t>
      </w:r>
    </w:p>
    <w:p w14:paraId="7AF32E3C" w14:textId="5E41A4DD" w:rsidR="00B84EB6" w:rsidRDefault="000E414A" w:rsidP="00974EBD">
      <w:pPr>
        <w:pStyle w:val="ListParagraph"/>
        <w:numPr>
          <w:ilvl w:val="1"/>
          <w:numId w:val="3"/>
        </w:numPr>
      </w:pPr>
      <w:r>
        <w:t>She visited a friend in Lanchester and learned about an art college in the area and decided to take some advance courses</w:t>
      </w:r>
      <w:r w:rsidR="00C80F8B">
        <w:t xml:space="preserve"> in graphic arts, interior decorating, sketching</w:t>
      </w:r>
      <w:r w:rsidR="00A41D16">
        <w:t>. She also included some business courses to help her stay organized and run her business efficiently</w:t>
      </w:r>
      <w:r w:rsidR="00FB05EA">
        <w:t xml:space="preserve">. </w:t>
      </w:r>
    </w:p>
    <w:p w14:paraId="175E8FE0" w14:textId="39BAAD11" w:rsidR="00B84EB6" w:rsidRDefault="006A595F" w:rsidP="00974EBD">
      <w:pPr>
        <w:pStyle w:val="ListParagraph"/>
        <w:numPr>
          <w:ilvl w:val="1"/>
          <w:numId w:val="3"/>
        </w:numPr>
      </w:pPr>
      <w:r>
        <w:t xml:space="preserve">Sometimes </w:t>
      </w:r>
      <w:r w:rsidR="00B84EB6">
        <w:t>Marcy and some classmates would go to Blue Haven to eat at Sammy D’s</w:t>
      </w:r>
    </w:p>
    <w:p w14:paraId="498E3A98" w14:textId="4C4D9D08" w:rsidR="00C03DDE" w:rsidRDefault="00C03DDE" w:rsidP="00974EBD">
      <w:pPr>
        <w:pStyle w:val="ListParagraph"/>
        <w:numPr>
          <w:ilvl w:val="1"/>
          <w:numId w:val="3"/>
        </w:numPr>
      </w:pPr>
      <w:r>
        <w:lastRenderedPageBreak/>
        <w:t>Blue Haven was a relatively small but progressive town. New businesses were starting to open</w:t>
      </w:r>
      <w:r w:rsidR="00D47DEC">
        <w:t xml:space="preserve"> because of the increasing popularity of the surrounding areas. </w:t>
      </w:r>
    </w:p>
    <w:p w14:paraId="35CA9240" w14:textId="6C011174" w:rsidR="00D51C7D" w:rsidRDefault="00D51C7D" w:rsidP="00974EBD">
      <w:pPr>
        <w:pStyle w:val="ListParagraph"/>
        <w:numPr>
          <w:ilvl w:val="1"/>
          <w:numId w:val="3"/>
        </w:numPr>
      </w:pPr>
      <w:r>
        <w:t>She met many people at Sammy D’s because they all seemed so friendly</w:t>
      </w:r>
      <w:r w:rsidR="00F502C3">
        <w:t>. She liked that feeling.</w:t>
      </w:r>
      <w:r w:rsidR="00830D8B">
        <w:t xml:space="preserve"> She really liked the vibe at Sammy D’s.</w:t>
      </w:r>
    </w:p>
    <w:p w14:paraId="32EF25FE" w14:textId="53773F8B" w:rsidR="00F502C3" w:rsidRDefault="00F502C3" w:rsidP="00974EBD">
      <w:pPr>
        <w:pStyle w:val="ListParagraph"/>
        <w:numPr>
          <w:ilvl w:val="1"/>
          <w:numId w:val="3"/>
        </w:numPr>
      </w:pPr>
      <w:r>
        <w:t xml:space="preserve">The word got out about her being a freelance graphic artist and interior decorator. </w:t>
      </w:r>
    </w:p>
    <w:p w14:paraId="38F69BE7" w14:textId="748A5BDD" w:rsidR="00921471" w:rsidRDefault="00FB05EA" w:rsidP="00974EBD">
      <w:pPr>
        <w:pStyle w:val="ListParagraph"/>
        <w:numPr>
          <w:ilvl w:val="1"/>
          <w:numId w:val="3"/>
        </w:numPr>
      </w:pPr>
      <w:r>
        <w:t>She completed all of the courses</w:t>
      </w:r>
      <w:r w:rsidR="004B2A8C">
        <w:t xml:space="preserve"> in about a year.</w:t>
      </w:r>
    </w:p>
    <w:p w14:paraId="204D767D" w14:textId="25DA8CC7" w:rsidR="009C6C75" w:rsidRDefault="009C6C75" w:rsidP="00974EBD">
      <w:pPr>
        <w:pStyle w:val="ListParagraph"/>
        <w:numPr>
          <w:ilvl w:val="1"/>
          <w:numId w:val="3"/>
        </w:numPr>
      </w:pPr>
      <w:r>
        <w:t xml:space="preserve">She rented an apartment in </w:t>
      </w:r>
      <w:r w:rsidR="00E26DFF">
        <w:t>Lanchester while attending the school since she was beyond</w:t>
      </w:r>
      <w:r w:rsidR="00E81139">
        <w:t xml:space="preserve"> commuter distance.</w:t>
      </w:r>
      <w:r w:rsidR="00132F7D">
        <w:t xml:space="preserve"> Her parents paid the rent</w:t>
      </w:r>
      <w:r w:rsidR="00347552">
        <w:t>.</w:t>
      </w:r>
    </w:p>
    <w:p w14:paraId="777D7238" w14:textId="02657510" w:rsidR="002351D2" w:rsidRDefault="0087277B" w:rsidP="00974EBD">
      <w:pPr>
        <w:pStyle w:val="ListParagraph"/>
        <w:numPr>
          <w:ilvl w:val="1"/>
          <w:numId w:val="3"/>
        </w:numPr>
      </w:pPr>
      <w:r>
        <w:t>Marcy decided to stay in the area</w:t>
      </w:r>
      <w:r w:rsidR="00865B90">
        <w:t xml:space="preserve"> after graduating from the art college</w:t>
      </w:r>
      <w:r w:rsidR="00D17EA3">
        <w:t xml:space="preserve"> and starting a graphic design and interior decorating business</w:t>
      </w:r>
      <w:r w:rsidR="00865B90">
        <w:t>.</w:t>
      </w:r>
    </w:p>
    <w:p w14:paraId="09489E43" w14:textId="35DB7FCC" w:rsidR="00313A8D" w:rsidRDefault="00313A8D" w:rsidP="00313A8D">
      <w:pPr>
        <w:pStyle w:val="ListParagraph"/>
        <w:numPr>
          <w:ilvl w:val="0"/>
          <w:numId w:val="3"/>
        </w:numPr>
      </w:pPr>
      <w:r>
        <w:t>Life in Blue Haven</w:t>
      </w:r>
    </w:p>
    <w:p w14:paraId="0CB90F30" w14:textId="157BCBEB" w:rsidR="002351D2" w:rsidRDefault="00266F8E" w:rsidP="002351D2">
      <w:pPr>
        <w:pStyle w:val="ListParagraph"/>
        <w:numPr>
          <w:ilvl w:val="1"/>
          <w:numId w:val="3"/>
        </w:numPr>
      </w:pPr>
      <w:r>
        <w:t xml:space="preserve">Marcy’s parents agreed to pay for a house for her </w:t>
      </w:r>
      <w:r w:rsidR="003753CA">
        <w:t xml:space="preserve">as a graduation and </w:t>
      </w:r>
      <w:r w:rsidR="00D17EA3">
        <w:t>business startup present.</w:t>
      </w:r>
    </w:p>
    <w:p w14:paraId="15776D93" w14:textId="09C317ED" w:rsidR="002351D2" w:rsidRDefault="00480474" w:rsidP="002351D2">
      <w:pPr>
        <w:pStyle w:val="ListParagraph"/>
        <w:numPr>
          <w:ilvl w:val="1"/>
          <w:numId w:val="3"/>
        </w:numPr>
      </w:pPr>
      <w:r>
        <w:t>Marcy moved in</w:t>
      </w:r>
      <w:r w:rsidR="00F701BF">
        <w:t>to a new home</w:t>
      </w:r>
      <w:r>
        <w:t xml:space="preserve"> with her parents and other family member’s help.</w:t>
      </w:r>
    </w:p>
    <w:p w14:paraId="1C798F94" w14:textId="5303649D" w:rsidR="009321C4" w:rsidRDefault="009321C4" w:rsidP="009321C4">
      <w:pPr>
        <w:pStyle w:val="ListParagraph"/>
        <w:numPr>
          <w:ilvl w:val="2"/>
          <w:numId w:val="3"/>
        </w:numPr>
      </w:pPr>
      <w:r>
        <w:t>She meets the Wilsons</w:t>
      </w:r>
    </w:p>
    <w:p w14:paraId="56D933FF" w14:textId="3851D692" w:rsidR="00B46659" w:rsidRDefault="000133AD" w:rsidP="002351D2">
      <w:pPr>
        <w:pStyle w:val="ListParagraph"/>
        <w:numPr>
          <w:ilvl w:val="1"/>
          <w:numId w:val="3"/>
        </w:numPr>
      </w:pPr>
      <w:r>
        <w:t>One evening when she was alone in her house, she heard someone call her name, “Marcy. Where have you been?”</w:t>
      </w:r>
      <w:r w:rsidR="00D557C0">
        <w:t xml:space="preserve"> She just figured she was hearing things.</w:t>
      </w:r>
    </w:p>
    <w:p w14:paraId="0EE5C54D" w14:textId="6F51E41A" w:rsidR="00FA10D7" w:rsidRDefault="00D557C0" w:rsidP="002351D2">
      <w:pPr>
        <w:pStyle w:val="ListParagraph"/>
        <w:numPr>
          <w:ilvl w:val="1"/>
          <w:numId w:val="3"/>
        </w:numPr>
      </w:pPr>
      <w:r>
        <w:t>Marcy got a parttime job at Sammy D’s as a waitress</w:t>
      </w:r>
      <w:r w:rsidR="00D23B99">
        <w:t xml:space="preserve">. She really enjoyed the people and vibe at Sammy D’s. </w:t>
      </w:r>
      <w:r w:rsidR="00663760">
        <w:t>Year = summer of 2008</w:t>
      </w:r>
    </w:p>
    <w:p w14:paraId="6E150FD1" w14:textId="576646A4" w:rsidR="00D23B99" w:rsidRDefault="00D23B99" w:rsidP="002351D2">
      <w:pPr>
        <w:pStyle w:val="ListParagraph"/>
        <w:numPr>
          <w:ilvl w:val="1"/>
          <w:numId w:val="3"/>
        </w:numPr>
      </w:pPr>
      <w:r>
        <w:t xml:space="preserve">Marcy’s reputation spread around Blue Haven rather quickly and she </w:t>
      </w:r>
      <w:r w:rsidR="00707C04">
        <w:t xml:space="preserve">got more work for her business. Even Sammy D’s </w:t>
      </w:r>
      <w:r w:rsidR="00BC497F">
        <w:t>used her as its interior decorator.</w:t>
      </w:r>
    </w:p>
    <w:p w14:paraId="09B0D3DA" w14:textId="7FA828E7" w:rsidR="000824FE" w:rsidRDefault="000824FE" w:rsidP="002351D2">
      <w:pPr>
        <w:pStyle w:val="ListParagraph"/>
        <w:numPr>
          <w:ilvl w:val="1"/>
          <w:numId w:val="3"/>
        </w:numPr>
      </w:pPr>
      <w:r>
        <w:t>She formally meets Jimmy Roane one day at Sammy D’s. His wife, Alicia, hires Marcy to help her decorate their house.</w:t>
      </w:r>
    </w:p>
    <w:p w14:paraId="71361AA7" w14:textId="2DA97ED0" w:rsidR="000824FE" w:rsidRDefault="00FD4336" w:rsidP="002351D2">
      <w:pPr>
        <w:pStyle w:val="ListParagraph"/>
        <w:numPr>
          <w:ilvl w:val="1"/>
          <w:numId w:val="3"/>
        </w:numPr>
      </w:pPr>
      <w:r>
        <w:t>She learns of their daughter, Alice, death.</w:t>
      </w:r>
    </w:p>
    <w:p w14:paraId="5A72C43F" w14:textId="5004BDF3" w:rsidR="0081093E" w:rsidRDefault="00412E6B" w:rsidP="002351D2">
      <w:pPr>
        <w:pStyle w:val="ListParagraph"/>
        <w:numPr>
          <w:ilvl w:val="1"/>
          <w:numId w:val="3"/>
        </w:numPr>
      </w:pPr>
      <w:r>
        <w:t>Marcy becomes close to Jimmy and Alicia</w:t>
      </w:r>
    </w:p>
    <w:sectPr w:rsidR="00810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6C2751"/>
    <w:multiLevelType w:val="hybridMultilevel"/>
    <w:tmpl w:val="BFA4A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A604DA"/>
    <w:multiLevelType w:val="hybridMultilevel"/>
    <w:tmpl w:val="BFA4A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18294B"/>
    <w:multiLevelType w:val="hybridMultilevel"/>
    <w:tmpl w:val="BFA4A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xsLQwMAUyTM3NjJV0lIJTi4sz8/NACoxqARU/GhksAAAA"/>
  </w:docVars>
  <w:rsids>
    <w:rsidRoot w:val="0096489B"/>
    <w:rsid w:val="00002FC9"/>
    <w:rsid w:val="000133AD"/>
    <w:rsid w:val="000732F9"/>
    <w:rsid w:val="000824FE"/>
    <w:rsid w:val="000E1B5E"/>
    <w:rsid w:val="000E414A"/>
    <w:rsid w:val="00120E71"/>
    <w:rsid w:val="00132F7D"/>
    <w:rsid w:val="00150644"/>
    <w:rsid w:val="001B590D"/>
    <w:rsid w:val="001E0E05"/>
    <w:rsid w:val="001E1510"/>
    <w:rsid w:val="00212391"/>
    <w:rsid w:val="0022112E"/>
    <w:rsid w:val="00234166"/>
    <w:rsid w:val="002351D2"/>
    <w:rsid w:val="00263844"/>
    <w:rsid w:val="00266F8E"/>
    <w:rsid w:val="00273AE0"/>
    <w:rsid w:val="00281EAC"/>
    <w:rsid w:val="002B5A77"/>
    <w:rsid w:val="002F135B"/>
    <w:rsid w:val="00313A8D"/>
    <w:rsid w:val="00347552"/>
    <w:rsid w:val="003753CA"/>
    <w:rsid w:val="003B0D4C"/>
    <w:rsid w:val="003C6060"/>
    <w:rsid w:val="003F11B4"/>
    <w:rsid w:val="00412E6B"/>
    <w:rsid w:val="00412F89"/>
    <w:rsid w:val="00413BF1"/>
    <w:rsid w:val="004170A7"/>
    <w:rsid w:val="004601BD"/>
    <w:rsid w:val="00475A2C"/>
    <w:rsid w:val="00480474"/>
    <w:rsid w:val="0049086D"/>
    <w:rsid w:val="004B2A8C"/>
    <w:rsid w:val="004C1B39"/>
    <w:rsid w:val="004F10D1"/>
    <w:rsid w:val="004F5CE7"/>
    <w:rsid w:val="00506510"/>
    <w:rsid w:val="00564F2A"/>
    <w:rsid w:val="00577B7E"/>
    <w:rsid w:val="005E34FB"/>
    <w:rsid w:val="005F33CB"/>
    <w:rsid w:val="00620BE6"/>
    <w:rsid w:val="00663760"/>
    <w:rsid w:val="00672C88"/>
    <w:rsid w:val="006A595F"/>
    <w:rsid w:val="006C2447"/>
    <w:rsid w:val="006F5688"/>
    <w:rsid w:val="00707C04"/>
    <w:rsid w:val="007201A5"/>
    <w:rsid w:val="00763B8F"/>
    <w:rsid w:val="00782275"/>
    <w:rsid w:val="007903E4"/>
    <w:rsid w:val="00792203"/>
    <w:rsid w:val="007D622A"/>
    <w:rsid w:val="00807E6D"/>
    <w:rsid w:val="0081093E"/>
    <w:rsid w:val="00830D8B"/>
    <w:rsid w:val="00831C64"/>
    <w:rsid w:val="00865B90"/>
    <w:rsid w:val="0087277B"/>
    <w:rsid w:val="0088120E"/>
    <w:rsid w:val="008E1114"/>
    <w:rsid w:val="008F161D"/>
    <w:rsid w:val="00905353"/>
    <w:rsid w:val="00921471"/>
    <w:rsid w:val="009321C4"/>
    <w:rsid w:val="0094295C"/>
    <w:rsid w:val="0096489B"/>
    <w:rsid w:val="00974EBD"/>
    <w:rsid w:val="009866B1"/>
    <w:rsid w:val="009C6C75"/>
    <w:rsid w:val="009F43B0"/>
    <w:rsid w:val="009F74ED"/>
    <w:rsid w:val="009F7AB3"/>
    <w:rsid w:val="00A0404C"/>
    <w:rsid w:val="00A13BA9"/>
    <w:rsid w:val="00A30760"/>
    <w:rsid w:val="00A40D14"/>
    <w:rsid w:val="00A41D16"/>
    <w:rsid w:val="00A61E47"/>
    <w:rsid w:val="00AD7329"/>
    <w:rsid w:val="00AE3952"/>
    <w:rsid w:val="00AF2EA9"/>
    <w:rsid w:val="00B1294F"/>
    <w:rsid w:val="00B46659"/>
    <w:rsid w:val="00B84EB6"/>
    <w:rsid w:val="00BC497F"/>
    <w:rsid w:val="00C03DDE"/>
    <w:rsid w:val="00C264B2"/>
    <w:rsid w:val="00C45CB4"/>
    <w:rsid w:val="00C7104E"/>
    <w:rsid w:val="00C80F8B"/>
    <w:rsid w:val="00CB7065"/>
    <w:rsid w:val="00CC4ACC"/>
    <w:rsid w:val="00CF1D4C"/>
    <w:rsid w:val="00D17EA3"/>
    <w:rsid w:val="00D23B99"/>
    <w:rsid w:val="00D46C1E"/>
    <w:rsid w:val="00D47DEC"/>
    <w:rsid w:val="00D51C7D"/>
    <w:rsid w:val="00D557C0"/>
    <w:rsid w:val="00D61FCB"/>
    <w:rsid w:val="00D82673"/>
    <w:rsid w:val="00DB552E"/>
    <w:rsid w:val="00E26DFF"/>
    <w:rsid w:val="00E81139"/>
    <w:rsid w:val="00F502C3"/>
    <w:rsid w:val="00F701BF"/>
    <w:rsid w:val="00F97F61"/>
    <w:rsid w:val="00FA10D7"/>
    <w:rsid w:val="00FB05EA"/>
    <w:rsid w:val="00FC321F"/>
    <w:rsid w:val="00FD4336"/>
    <w:rsid w:val="00FF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299B6"/>
  <w15:chartTrackingRefBased/>
  <w15:docId w15:val="{FCF7F611-9CCE-48BC-9281-7529FFF3C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065"/>
    <w:rPr>
      <w:rFonts w:ascii="Arial" w:eastAsiaTheme="minorEastAsia" w:hAnsi="Arial"/>
      <w:color w:val="0D0D0D" w:themeColor="text1" w:themeTint="F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3E4"/>
    <w:pPr>
      <w:keepNext/>
      <w:keepLines/>
      <w:spacing w:before="240" w:after="120"/>
      <w:outlineLvl w:val="0"/>
    </w:pPr>
    <w:rPr>
      <w:rFonts w:eastAsiaTheme="majorEastAsia" w:cstheme="majorBidi"/>
      <w:caps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5CB4"/>
    <w:pPr>
      <w:keepNext/>
      <w:keepLines/>
      <w:spacing w:before="120" w:after="120"/>
      <w:outlineLvl w:val="1"/>
    </w:pPr>
    <w:rPr>
      <w:rFonts w:eastAsiaTheme="majorEastAsia" w:cstheme="majorBidi"/>
      <w:smallCap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0760"/>
    <w:pPr>
      <w:keepNext/>
      <w:keepLines/>
      <w:spacing w:before="240" w:after="120"/>
      <w:jc w:val="center"/>
      <w:outlineLvl w:val="2"/>
    </w:pPr>
    <w:rPr>
      <w:rFonts w:eastAsiaTheme="majorEastAsia" w:cstheme="majorBidi"/>
      <w:b/>
      <w:smallCaps/>
      <w:color w:val="262626" w:themeColor="text1" w:themeTint="D9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45CB4"/>
    <w:rPr>
      <w:rFonts w:ascii="Arial" w:eastAsiaTheme="majorEastAsia" w:hAnsi="Arial" w:cstheme="majorBidi"/>
      <w:smallCaps/>
      <w:color w:val="0D0D0D" w:themeColor="text1" w:themeTint="F2"/>
      <w:sz w:val="3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903E4"/>
    <w:rPr>
      <w:rFonts w:ascii="Arial" w:eastAsiaTheme="majorEastAsia" w:hAnsi="Arial" w:cstheme="majorBidi"/>
      <w:caps/>
      <w:color w:val="0D0D0D" w:themeColor="text1" w:themeTint="F2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30760"/>
    <w:rPr>
      <w:rFonts w:ascii="Arial" w:eastAsiaTheme="majorEastAsia" w:hAnsi="Arial" w:cstheme="majorBidi"/>
      <w:b/>
      <w:smallCaps/>
      <w:color w:val="262626" w:themeColor="text1" w:themeTint="D9"/>
      <w:sz w:val="36"/>
      <w:szCs w:val="24"/>
    </w:rPr>
  </w:style>
  <w:style w:type="paragraph" w:customStyle="1" w:styleId="Scripture">
    <w:name w:val="Scripture"/>
    <w:basedOn w:val="Normal"/>
    <w:link w:val="ScriptureChar"/>
    <w:qFormat/>
    <w:rsid w:val="007D622A"/>
    <w:pPr>
      <w:spacing w:before="160" w:line="240" w:lineRule="auto"/>
      <w:ind w:left="144"/>
    </w:pPr>
    <w:rPr>
      <w:rFonts w:ascii="Palatino Linotype" w:hAnsi="Palatino Linotype"/>
      <w:b/>
      <w:bCs/>
      <w:i/>
      <w:color w:val="000000" w:themeColor="text1"/>
    </w:rPr>
  </w:style>
  <w:style w:type="character" w:customStyle="1" w:styleId="ScriptureChar">
    <w:name w:val="Scripture Char"/>
    <w:basedOn w:val="DefaultParagraphFont"/>
    <w:link w:val="Scripture"/>
    <w:rsid w:val="007D622A"/>
    <w:rPr>
      <w:rFonts w:ascii="Palatino Linotype" w:eastAsiaTheme="minorEastAsia" w:hAnsi="Palatino Linotype"/>
      <w:b/>
      <w:bCs/>
      <w:i/>
      <w:color w:val="000000" w:themeColor="text1"/>
      <w:sz w:val="24"/>
    </w:rPr>
  </w:style>
  <w:style w:type="paragraph" w:styleId="ListParagraph">
    <w:name w:val="List Paragraph"/>
    <w:basedOn w:val="Normal"/>
    <w:uiPriority w:val="34"/>
    <w:qFormat/>
    <w:rsid w:val="009648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2</TotalTime>
  <Pages>3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cunningham</dc:creator>
  <cp:keywords/>
  <dc:description/>
  <cp:lastModifiedBy>William cunningham</cp:lastModifiedBy>
  <cp:revision>100</cp:revision>
  <dcterms:created xsi:type="dcterms:W3CDTF">2021-02-22T17:50:00Z</dcterms:created>
  <dcterms:modified xsi:type="dcterms:W3CDTF">2021-02-26T21:45:00Z</dcterms:modified>
</cp:coreProperties>
</file>